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db41fa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eca0bf8-414a-48c5-a8ad-4ec9443f711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Blah blah [soton403913]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5:48Z</dcterms:created>
  <dcterms:modified xsi:type="dcterms:W3CDTF">2023-07-04T12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